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6C4E4" w14:textId="2F40A030" w:rsidR="00694688" w:rsidRDefault="00C80C42" w:rsidP="00C80C42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C80C42">
        <w:rPr>
          <w:rFonts w:ascii="Times New Roman" w:hAnsi="Times New Roman" w:cs="Times New Roman"/>
          <w:b/>
          <w:bCs/>
          <w:sz w:val="24"/>
          <w:szCs w:val="24"/>
          <w:lang w:val="tr-TR"/>
        </w:rPr>
        <w:t>STAJ</w:t>
      </w:r>
      <w:r>
        <w:rPr>
          <w:rFonts w:ascii="Times New Roman" w:hAnsi="Times New Roman" w:cs="Times New Roman"/>
          <w:b/>
          <w:bCs/>
          <w:sz w:val="24"/>
          <w:szCs w:val="24"/>
          <w:lang w:val="tr-TR"/>
        </w:rPr>
        <w:t>Y</w:t>
      </w:r>
      <w:r w:rsidRPr="00C80C42">
        <w:rPr>
          <w:rFonts w:ascii="Times New Roman" w:hAnsi="Times New Roman" w:cs="Times New Roman"/>
          <w:b/>
          <w:bCs/>
          <w:sz w:val="24"/>
          <w:szCs w:val="24"/>
          <w:lang w:val="tr-TR"/>
        </w:rPr>
        <w:t>ER DEVAM ÇİZELGESİ</w:t>
      </w:r>
    </w:p>
    <w:p w14:paraId="696177EB" w14:textId="5B425C2B" w:rsidR="00C80C42" w:rsidRDefault="00C80C42" w:rsidP="00C80C42">
      <w:pPr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"/>
        <w:gridCol w:w="1104"/>
        <w:gridCol w:w="1101"/>
        <w:gridCol w:w="1087"/>
        <w:gridCol w:w="1163"/>
        <w:gridCol w:w="1087"/>
        <w:gridCol w:w="1363"/>
        <w:gridCol w:w="1087"/>
      </w:tblGrid>
      <w:tr w:rsidR="00C80C42" w14:paraId="6B273477" w14:textId="77777777" w:rsidTr="00C80C42">
        <w:trPr>
          <w:trHeight w:val="283"/>
        </w:trPr>
        <w:tc>
          <w:tcPr>
            <w:tcW w:w="2174" w:type="dxa"/>
            <w:gridSpan w:val="2"/>
          </w:tcPr>
          <w:p w14:paraId="6D95B249" w14:textId="001BC6CD" w:rsidR="00C80C42" w:rsidRDefault="00C80C42" w:rsidP="00C80C42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enci Adı Soyadı</w:t>
            </w:r>
          </w:p>
        </w:tc>
        <w:sdt>
          <w:sdtPr>
            <w:rPr>
              <w:rStyle w:val="sil"/>
            </w:rPr>
            <w:id w:val="-216976086"/>
            <w:placeholder>
              <w:docPart w:val="E2CFFC49C09F42AA96009512C7174B58"/>
            </w:placeholder>
            <w:showingPlcHdr/>
            <w15:color w:val="000000"/>
          </w:sdtPr>
          <w:sdtEndPr>
            <w:rPr>
              <w:rStyle w:val="DefaultParagraphFont"/>
              <w:rFonts w:cs="Times New Roman"/>
              <w:color w:val="auto"/>
              <w:szCs w:val="24"/>
              <w:lang w:val="tr-TR"/>
            </w:rPr>
          </w:sdtEndPr>
          <w:sdtContent>
            <w:tc>
              <w:tcPr>
                <w:tcW w:w="6888" w:type="dxa"/>
                <w:gridSpan w:val="6"/>
              </w:tcPr>
              <w:p w14:paraId="34B0512E" w14:textId="4B9284AB" w:rsidR="00C80C42" w:rsidRDefault="00B63752" w:rsidP="00B63752">
                <w:pPr>
                  <w:rPr>
                    <w:rFonts w:ascii="Times New Roman" w:hAnsi="Times New Roman" w:cs="Times New Roman"/>
                    <w:sz w:val="24"/>
                    <w:szCs w:val="24"/>
                    <w:lang w:val="tr-TR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  <w:lang w:val="tr-TR"/>
                  </w:rPr>
                  <w:t>…………</w:t>
                </w:r>
              </w:p>
            </w:tc>
          </w:sdtContent>
        </w:sdt>
      </w:tr>
      <w:tr w:rsidR="00C80C42" w14:paraId="26250A06" w14:textId="77777777" w:rsidTr="00C80C42">
        <w:trPr>
          <w:trHeight w:val="283"/>
        </w:trPr>
        <w:tc>
          <w:tcPr>
            <w:tcW w:w="2174" w:type="dxa"/>
            <w:gridSpan w:val="2"/>
          </w:tcPr>
          <w:p w14:paraId="64AB10A5" w14:textId="22C58826" w:rsidR="00C80C42" w:rsidRDefault="00C80C42" w:rsidP="00C80C42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Öğrenci No</w:t>
            </w:r>
          </w:p>
        </w:tc>
        <w:sdt>
          <w:sdtPr>
            <w:rPr>
              <w:rStyle w:val="sil"/>
            </w:rPr>
            <w:id w:val="-135568549"/>
            <w:placeholder>
              <w:docPart w:val="BFF78772A74B4AAEAA96FF6428D3602A"/>
            </w:placeholder>
            <w:showingPlcHdr/>
            <w15:color w:val="000000"/>
          </w:sdtPr>
          <w:sdtEndPr>
            <w:rPr>
              <w:rStyle w:val="DefaultParagraphFont"/>
              <w:rFonts w:cs="Times New Roman"/>
              <w:color w:val="auto"/>
              <w:szCs w:val="24"/>
              <w:lang w:val="tr-TR"/>
            </w:rPr>
          </w:sdtEndPr>
          <w:sdtContent>
            <w:tc>
              <w:tcPr>
                <w:tcW w:w="6888" w:type="dxa"/>
                <w:gridSpan w:val="6"/>
              </w:tcPr>
              <w:p w14:paraId="63B4B232" w14:textId="7C0243BC" w:rsidR="00C80C42" w:rsidRDefault="00B63752" w:rsidP="00B63752">
                <w:pPr>
                  <w:rPr>
                    <w:rFonts w:ascii="Times New Roman" w:hAnsi="Times New Roman" w:cs="Times New Roman"/>
                    <w:sz w:val="24"/>
                    <w:szCs w:val="24"/>
                    <w:lang w:val="tr-TR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  <w:lang w:val="tr-TR"/>
                  </w:rPr>
                  <w:t>…………</w:t>
                </w:r>
              </w:p>
            </w:tc>
          </w:sdtContent>
        </w:sdt>
      </w:tr>
      <w:tr w:rsidR="00C80C42" w14:paraId="140A5E30" w14:textId="77777777" w:rsidTr="00C80C42">
        <w:trPr>
          <w:trHeight w:val="283"/>
        </w:trPr>
        <w:tc>
          <w:tcPr>
            <w:tcW w:w="2174" w:type="dxa"/>
            <w:gridSpan w:val="2"/>
          </w:tcPr>
          <w:p w14:paraId="368B1EF6" w14:textId="7636179E" w:rsidR="00C80C42" w:rsidRDefault="00C80C42" w:rsidP="00C80C42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şyeri Adı</w:t>
            </w:r>
          </w:p>
        </w:tc>
        <w:sdt>
          <w:sdtPr>
            <w:rPr>
              <w:rStyle w:val="sil"/>
            </w:rPr>
            <w:id w:val="322547850"/>
            <w:placeholder>
              <w:docPart w:val="1E4B1409553547769A5997705AB9BCB3"/>
            </w:placeholder>
            <w:showingPlcHdr/>
            <w15:color w:val="000000"/>
          </w:sdtPr>
          <w:sdtEndPr>
            <w:rPr>
              <w:rStyle w:val="DefaultParagraphFont"/>
              <w:rFonts w:cs="Times New Roman"/>
              <w:color w:val="auto"/>
              <w:szCs w:val="24"/>
              <w:lang w:val="tr-TR"/>
            </w:rPr>
          </w:sdtEndPr>
          <w:sdtContent>
            <w:tc>
              <w:tcPr>
                <w:tcW w:w="6888" w:type="dxa"/>
                <w:gridSpan w:val="6"/>
              </w:tcPr>
              <w:p w14:paraId="252EEB6C" w14:textId="0411B543" w:rsidR="00C80C42" w:rsidRDefault="00B63752" w:rsidP="00B63752">
                <w:pPr>
                  <w:rPr>
                    <w:rFonts w:ascii="Times New Roman" w:hAnsi="Times New Roman" w:cs="Times New Roman"/>
                    <w:sz w:val="24"/>
                    <w:szCs w:val="24"/>
                    <w:lang w:val="tr-TR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  <w:lang w:val="tr-TR"/>
                  </w:rPr>
                  <w:t>…………</w:t>
                </w:r>
              </w:p>
            </w:tc>
          </w:sdtContent>
        </w:sdt>
      </w:tr>
      <w:tr w:rsidR="00C80C42" w14:paraId="64CEBF5A" w14:textId="77777777" w:rsidTr="00C80C42">
        <w:tc>
          <w:tcPr>
            <w:tcW w:w="1070" w:type="dxa"/>
            <w:vAlign w:val="center"/>
          </w:tcPr>
          <w:p w14:paraId="6CCC03A5" w14:textId="709B00D2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ÜN</w:t>
            </w:r>
          </w:p>
        </w:tc>
        <w:tc>
          <w:tcPr>
            <w:tcW w:w="1104" w:type="dxa"/>
            <w:vAlign w:val="center"/>
          </w:tcPr>
          <w:p w14:paraId="69B4B139" w14:textId="5531693D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ARİH</w:t>
            </w:r>
          </w:p>
        </w:tc>
        <w:tc>
          <w:tcPr>
            <w:tcW w:w="1101" w:type="dxa"/>
            <w:vAlign w:val="center"/>
          </w:tcPr>
          <w:p w14:paraId="53FFC148" w14:textId="18ACB1A2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ELİŞ SAATİ</w:t>
            </w:r>
          </w:p>
        </w:tc>
        <w:tc>
          <w:tcPr>
            <w:tcW w:w="1087" w:type="dxa"/>
            <w:vAlign w:val="center"/>
          </w:tcPr>
          <w:p w14:paraId="15A6BE60" w14:textId="0FCBCBAC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MZA</w:t>
            </w:r>
          </w:p>
        </w:tc>
        <w:tc>
          <w:tcPr>
            <w:tcW w:w="1163" w:type="dxa"/>
            <w:vAlign w:val="center"/>
          </w:tcPr>
          <w:p w14:paraId="38E22CD6" w14:textId="584C5318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YRILIŞ SAATİ</w:t>
            </w:r>
          </w:p>
        </w:tc>
        <w:tc>
          <w:tcPr>
            <w:tcW w:w="1087" w:type="dxa"/>
            <w:vAlign w:val="center"/>
          </w:tcPr>
          <w:p w14:paraId="57DEDDEA" w14:textId="25419B90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MZA</w:t>
            </w:r>
          </w:p>
        </w:tc>
        <w:tc>
          <w:tcPr>
            <w:tcW w:w="1363" w:type="dxa"/>
            <w:vAlign w:val="center"/>
          </w:tcPr>
          <w:p w14:paraId="1BF4417C" w14:textId="40E79C61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KONTROL EDEN YETKİLİ</w:t>
            </w:r>
          </w:p>
        </w:tc>
        <w:tc>
          <w:tcPr>
            <w:tcW w:w="1087" w:type="dxa"/>
            <w:vAlign w:val="center"/>
          </w:tcPr>
          <w:p w14:paraId="048105F8" w14:textId="42F122EB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MZA</w:t>
            </w:r>
          </w:p>
        </w:tc>
      </w:tr>
      <w:tr w:rsidR="00C80C42" w14:paraId="6EC92C74" w14:textId="77777777" w:rsidTr="00C80C42">
        <w:trPr>
          <w:trHeight w:val="312"/>
        </w:trPr>
        <w:tc>
          <w:tcPr>
            <w:tcW w:w="1070" w:type="dxa"/>
          </w:tcPr>
          <w:p w14:paraId="6A8FCBBD" w14:textId="37D5607F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</w:t>
            </w:r>
          </w:p>
        </w:tc>
        <w:tc>
          <w:tcPr>
            <w:tcW w:w="1104" w:type="dxa"/>
          </w:tcPr>
          <w:p w14:paraId="29880F0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63B4E1D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D4A048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0B9D553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DDAD71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3F7ADC2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75CD0F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564018C1" w14:textId="77777777" w:rsidTr="00C80C42">
        <w:trPr>
          <w:trHeight w:val="312"/>
        </w:trPr>
        <w:tc>
          <w:tcPr>
            <w:tcW w:w="1070" w:type="dxa"/>
          </w:tcPr>
          <w:p w14:paraId="36BB5C19" w14:textId="0FE3BAC9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</w:t>
            </w:r>
          </w:p>
        </w:tc>
        <w:tc>
          <w:tcPr>
            <w:tcW w:w="1104" w:type="dxa"/>
          </w:tcPr>
          <w:p w14:paraId="4CC8EB9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53030F1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767D72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25B4CFA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48FECA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40767D1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1CAA8F1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5434205A" w14:textId="77777777" w:rsidTr="00C80C42">
        <w:trPr>
          <w:trHeight w:val="312"/>
        </w:trPr>
        <w:tc>
          <w:tcPr>
            <w:tcW w:w="1070" w:type="dxa"/>
          </w:tcPr>
          <w:p w14:paraId="7402952D" w14:textId="2E8171E9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3</w:t>
            </w:r>
          </w:p>
        </w:tc>
        <w:tc>
          <w:tcPr>
            <w:tcW w:w="1104" w:type="dxa"/>
          </w:tcPr>
          <w:p w14:paraId="2221E33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0916CF9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B25703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764F1B4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53D6C4E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714C44F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15FE3496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6A5C29DA" w14:textId="77777777" w:rsidTr="00C80C42">
        <w:trPr>
          <w:trHeight w:val="312"/>
        </w:trPr>
        <w:tc>
          <w:tcPr>
            <w:tcW w:w="1070" w:type="dxa"/>
          </w:tcPr>
          <w:p w14:paraId="6ECA0FEF" w14:textId="36FBB6A9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4</w:t>
            </w:r>
          </w:p>
        </w:tc>
        <w:tc>
          <w:tcPr>
            <w:tcW w:w="1104" w:type="dxa"/>
          </w:tcPr>
          <w:p w14:paraId="58D22B9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11DF7C7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5B628E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784B4F86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7C36B75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5A23B78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743AD4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25F5E8E6" w14:textId="77777777" w:rsidTr="00C80C42">
        <w:trPr>
          <w:trHeight w:val="312"/>
        </w:trPr>
        <w:tc>
          <w:tcPr>
            <w:tcW w:w="1070" w:type="dxa"/>
          </w:tcPr>
          <w:p w14:paraId="79FA71F5" w14:textId="719B4204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5</w:t>
            </w:r>
          </w:p>
        </w:tc>
        <w:tc>
          <w:tcPr>
            <w:tcW w:w="1104" w:type="dxa"/>
          </w:tcPr>
          <w:p w14:paraId="17F2B59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552D702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B3412C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27C2611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713C40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7C538F5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CADE34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596FD59D" w14:textId="77777777" w:rsidTr="00C80C42">
        <w:trPr>
          <w:trHeight w:val="312"/>
        </w:trPr>
        <w:tc>
          <w:tcPr>
            <w:tcW w:w="1070" w:type="dxa"/>
          </w:tcPr>
          <w:p w14:paraId="65F496EB" w14:textId="6C407E60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6</w:t>
            </w:r>
          </w:p>
        </w:tc>
        <w:tc>
          <w:tcPr>
            <w:tcW w:w="1104" w:type="dxa"/>
          </w:tcPr>
          <w:p w14:paraId="734EADA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2C67E7C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933CBE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432169F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73EB839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2D244E0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4D1A33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33B0BCAF" w14:textId="77777777" w:rsidTr="00C80C42">
        <w:trPr>
          <w:trHeight w:val="312"/>
        </w:trPr>
        <w:tc>
          <w:tcPr>
            <w:tcW w:w="1070" w:type="dxa"/>
          </w:tcPr>
          <w:p w14:paraId="3262D74E" w14:textId="013D0A83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7</w:t>
            </w:r>
          </w:p>
        </w:tc>
        <w:tc>
          <w:tcPr>
            <w:tcW w:w="1104" w:type="dxa"/>
          </w:tcPr>
          <w:p w14:paraId="14EA9B1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074B727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74739EF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12A6521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11A8B0B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0F8F832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FA7CEA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0791659E" w14:textId="77777777" w:rsidTr="00C80C42">
        <w:trPr>
          <w:trHeight w:val="312"/>
        </w:trPr>
        <w:tc>
          <w:tcPr>
            <w:tcW w:w="1070" w:type="dxa"/>
          </w:tcPr>
          <w:p w14:paraId="1E434664" w14:textId="1DC8EAC8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8</w:t>
            </w:r>
          </w:p>
        </w:tc>
        <w:tc>
          <w:tcPr>
            <w:tcW w:w="1104" w:type="dxa"/>
          </w:tcPr>
          <w:p w14:paraId="15F0226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3863919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5ED644F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5D1FDCF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A6DD76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52ECC60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0751AC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0FE33F42" w14:textId="77777777" w:rsidTr="00C80C42">
        <w:trPr>
          <w:trHeight w:val="312"/>
        </w:trPr>
        <w:tc>
          <w:tcPr>
            <w:tcW w:w="1070" w:type="dxa"/>
          </w:tcPr>
          <w:p w14:paraId="6FF414A5" w14:textId="3FE3AE0F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9</w:t>
            </w:r>
          </w:p>
        </w:tc>
        <w:tc>
          <w:tcPr>
            <w:tcW w:w="1104" w:type="dxa"/>
          </w:tcPr>
          <w:p w14:paraId="01C8EB4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13F643C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9930C5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494DA81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337756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41A060A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0A8341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55E418A5" w14:textId="77777777" w:rsidTr="00C80C42">
        <w:trPr>
          <w:trHeight w:val="312"/>
        </w:trPr>
        <w:tc>
          <w:tcPr>
            <w:tcW w:w="1070" w:type="dxa"/>
          </w:tcPr>
          <w:p w14:paraId="1BFE85D8" w14:textId="54499B28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0</w:t>
            </w:r>
          </w:p>
        </w:tc>
        <w:tc>
          <w:tcPr>
            <w:tcW w:w="1104" w:type="dxa"/>
          </w:tcPr>
          <w:p w14:paraId="0E61722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4B65355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4BBDEB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365AD37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55703C2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4DC1550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CE8B13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716F7DF5" w14:textId="77777777" w:rsidTr="00C80C42">
        <w:trPr>
          <w:trHeight w:val="312"/>
        </w:trPr>
        <w:tc>
          <w:tcPr>
            <w:tcW w:w="1070" w:type="dxa"/>
          </w:tcPr>
          <w:p w14:paraId="2A926795" w14:textId="67C1733C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1</w:t>
            </w:r>
          </w:p>
        </w:tc>
        <w:tc>
          <w:tcPr>
            <w:tcW w:w="1104" w:type="dxa"/>
          </w:tcPr>
          <w:p w14:paraId="4D9C795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06E82A5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13AD31B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7659C2E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C95F37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4FA9682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10D973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603E7C03" w14:textId="77777777" w:rsidTr="00C80C42">
        <w:trPr>
          <w:trHeight w:val="312"/>
        </w:trPr>
        <w:tc>
          <w:tcPr>
            <w:tcW w:w="1070" w:type="dxa"/>
          </w:tcPr>
          <w:p w14:paraId="5D4023CD" w14:textId="460DA1C8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2</w:t>
            </w:r>
          </w:p>
        </w:tc>
        <w:tc>
          <w:tcPr>
            <w:tcW w:w="1104" w:type="dxa"/>
          </w:tcPr>
          <w:p w14:paraId="00AA5CC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22B6B21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55DBB84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6938AA6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DED511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544B9606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72C73B6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32D2CCBB" w14:textId="77777777" w:rsidTr="00C80C42">
        <w:trPr>
          <w:trHeight w:val="312"/>
        </w:trPr>
        <w:tc>
          <w:tcPr>
            <w:tcW w:w="1070" w:type="dxa"/>
          </w:tcPr>
          <w:p w14:paraId="35D684AD" w14:textId="46A4CBA9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1104" w:type="dxa"/>
          </w:tcPr>
          <w:p w14:paraId="01AC9ED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565573B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74531B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2491EC9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D2F0B6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60D5CD2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52D383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044F1606" w14:textId="77777777" w:rsidTr="00C80C42">
        <w:trPr>
          <w:trHeight w:val="312"/>
        </w:trPr>
        <w:tc>
          <w:tcPr>
            <w:tcW w:w="1070" w:type="dxa"/>
          </w:tcPr>
          <w:p w14:paraId="5C04FC98" w14:textId="3AF573AC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4</w:t>
            </w:r>
          </w:p>
        </w:tc>
        <w:tc>
          <w:tcPr>
            <w:tcW w:w="1104" w:type="dxa"/>
          </w:tcPr>
          <w:p w14:paraId="465B4B2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375FF62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777248B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765BC66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9D7536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14A8801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1F47107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5FEFFDAE" w14:textId="77777777" w:rsidTr="00C80C42">
        <w:trPr>
          <w:trHeight w:val="312"/>
        </w:trPr>
        <w:tc>
          <w:tcPr>
            <w:tcW w:w="1070" w:type="dxa"/>
          </w:tcPr>
          <w:p w14:paraId="690C9C86" w14:textId="02C75E16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5</w:t>
            </w:r>
          </w:p>
        </w:tc>
        <w:tc>
          <w:tcPr>
            <w:tcW w:w="1104" w:type="dxa"/>
          </w:tcPr>
          <w:p w14:paraId="23DDB14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0AE78AA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FBFCF0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2C7765D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7B8AB87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13D321B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5C05E5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6D883AB3" w14:textId="77777777" w:rsidTr="00C80C42">
        <w:trPr>
          <w:trHeight w:val="312"/>
        </w:trPr>
        <w:tc>
          <w:tcPr>
            <w:tcW w:w="1070" w:type="dxa"/>
          </w:tcPr>
          <w:p w14:paraId="14E3E065" w14:textId="18A9D47A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6</w:t>
            </w:r>
          </w:p>
        </w:tc>
        <w:tc>
          <w:tcPr>
            <w:tcW w:w="1104" w:type="dxa"/>
          </w:tcPr>
          <w:p w14:paraId="0524308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58674AF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DB4CDD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6C49633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5670BC2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3DEE14D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71A1F6D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27619F06" w14:textId="77777777" w:rsidTr="00C80C42">
        <w:trPr>
          <w:trHeight w:val="312"/>
        </w:trPr>
        <w:tc>
          <w:tcPr>
            <w:tcW w:w="1070" w:type="dxa"/>
          </w:tcPr>
          <w:p w14:paraId="1E40CAB5" w14:textId="7DF973B2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1104" w:type="dxa"/>
          </w:tcPr>
          <w:p w14:paraId="36AD47F6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30AE89C6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2E84FD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154CB07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A19D31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0BC4E73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1BE7D1A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02586213" w14:textId="77777777" w:rsidTr="00C80C42">
        <w:trPr>
          <w:trHeight w:val="312"/>
        </w:trPr>
        <w:tc>
          <w:tcPr>
            <w:tcW w:w="1070" w:type="dxa"/>
          </w:tcPr>
          <w:p w14:paraId="671E6FFC" w14:textId="39555AAE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8</w:t>
            </w:r>
          </w:p>
        </w:tc>
        <w:tc>
          <w:tcPr>
            <w:tcW w:w="1104" w:type="dxa"/>
          </w:tcPr>
          <w:p w14:paraId="15BB095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43620C9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3891F3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5E7E990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9C28A66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77443C8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FD1E55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37722F44" w14:textId="77777777" w:rsidTr="00C80C42">
        <w:trPr>
          <w:trHeight w:val="312"/>
        </w:trPr>
        <w:tc>
          <w:tcPr>
            <w:tcW w:w="1070" w:type="dxa"/>
          </w:tcPr>
          <w:p w14:paraId="13B7251B" w14:textId="693BD0E8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9</w:t>
            </w:r>
          </w:p>
        </w:tc>
        <w:tc>
          <w:tcPr>
            <w:tcW w:w="1104" w:type="dxa"/>
          </w:tcPr>
          <w:p w14:paraId="74174B1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3CA95AE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810E86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4BB139E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907DF8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6E176B9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1386DA5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1A2232C6" w14:textId="77777777" w:rsidTr="00C80C42">
        <w:trPr>
          <w:trHeight w:val="312"/>
        </w:trPr>
        <w:tc>
          <w:tcPr>
            <w:tcW w:w="1070" w:type="dxa"/>
          </w:tcPr>
          <w:p w14:paraId="328C1560" w14:textId="080CEDC5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0</w:t>
            </w:r>
          </w:p>
        </w:tc>
        <w:tc>
          <w:tcPr>
            <w:tcW w:w="1104" w:type="dxa"/>
          </w:tcPr>
          <w:p w14:paraId="431CDD4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456147E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011413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70FFA6F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1AB4E5E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28E40A1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F62BE0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6845376A" w14:textId="77777777" w:rsidTr="00C80C42">
        <w:trPr>
          <w:trHeight w:val="312"/>
        </w:trPr>
        <w:tc>
          <w:tcPr>
            <w:tcW w:w="1070" w:type="dxa"/>
          </w:tcPr>
          <w:p w14:paraId="2D0289EE" w14:textId="6E8CDB12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1</w:t>
            </w:r>
          </w:p>
        </w:tc>
        <w:tc>
          <w:tcPr>
            <w:tcW w:w="1104" w:type="dxa"/>
          </w:tcPr>
          <w:p w14:paraId="55724B8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1CC91CC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A615C0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3415383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D195EA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4150347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CFA4566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67AA2DD6" w14:textId="77777777" w:rsidTr="00C80C42">
        <w:trPr>
          <w:trHeight w:val="312"/>
        </w:trPr>
        <w:tc>
          <w:tcPr>
            <w:tcW w:w="1070" w:type="dxa"/>
          </w:tcPr>
          <w:p w14:paraId="426BC3C9" w14:textId="70C14819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2</w:t>
            </w:r>
          </w:p>
        </w:tc>
        <w:tc>
          <w:tcPr>
            <w:tcW w:w="1104" w:type="dxa"/>
          </w:tcPr>
          <w:p w14:paraId="3B42CD8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0CD3E09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75C5A0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6CF5749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1F8770D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2A01D99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404CFF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282B2560" w14:textId="77777777" w:rsidTr="00C80C42">
        <w:trPr>
          <w:trHeight w:val="312"/>
        </w:trPr>
        <w:tc>
          <w:tcPr>
            <w:tcW w:w="1070" w:type="dxa"/>
          </w:tcPr>
          <w:p w14:paraId="06AD4A0E" w14:textId="04C0DAAA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3</w:t>
            </w:r>
          </w:p>
        </w:tc>
        <w:tc>
          <w:tcPr>
            <w:tcW w:w="1104" w:type="dxa"/>
          </w:tcPr>
          <w:p w14:paraId="40FEB05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05C098E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8B5D95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035EA94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190F31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10CB961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D49180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2BF229B9" w14:textId="77777777" w:rsidTr="00C80C42">
        <w:trPr>
          <w:trHeight w:val="312"/>
        </w:trPr>
        <w:tc>
          <w:tcPr>
            <w:tcW w:w="1070" w:type="dxa"/>
          </w:tcPr>
          <w:p w14:paraId="1A459823" w14:textId="6786155E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4</w:t>
            </w:r>
          </w:p>
        </w:tc>
        <w:tc>
          <w:tcPr>
            <w:tcW w:w="1104" w:type="dxa"/>
          </w:tcPr>
          <w:p w14:paraId="7AEA3C6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071BEC0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553B5DD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618C57B3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00D504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79CCD2D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1C133E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5A49B1A8" w14:textId="77777777" w:rsidTr="00C80C42">
        <w:trPr>
          <w:trHeight w:val="312"/>
        </w:trPr>
        <w:tc>
          <w:tcPr>
            <w:tcW w:w="1070" w:type="dxa"/>
          </w:tcPr>
          <w:p w14:paraId="04376624" w14:textId="566DCB6F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5</w:t>
            </w:r>
          </w:p>
        </w:tc>
        <w:tc>
          <w:tcPr>
            <w:tcW w:w="1104" w:type="dxa"/>
          </w:tcPr>
          <w:p w14:paraId="5C5634F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7239CE6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2EB1136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5A41136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D91515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1AEA8665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23299F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32620E85" w14:textId="77777777" w:rsidTr="00C80C42">
        <w:trPr>
          <w:trHeight w:val="312"/>
        </w:trPr>
        <w:tc>
          <w:tcPr>
            <w:tcW w:w="1070" w:type="dxa"/>
          </w:tcPr>
          <w:p w14:paraId="58316FD1" w14:textId="35AEE725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6</w:t>
            </w:r>
          </w:p>
        </w:tc>
        <w:tc>
          <w:tcPr>
            <w:tcW w:w="1104" w:type="dxa"/>
          </w:tcPr>
          <w:p w14:paraId="7B9B937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1A74532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7BA7F2BC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75180D2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6BCAE7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7F7EC2D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D06366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4F1F7344" w14:textId="77777777" w:rsidTr="00C80C42">
        <w:trPr>
          <w:trHeight w:val="312"/>
        </w:trPr>
        <w:tc>
          <w:tcPr>
            <w:tcW w:w="1070" w:type="dxa"/>
          </w:tcPr>
          <w:p w14:paraId="76D3DCE1" w14:textId="4BB6CAEC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1104" w:type="dxa"/>
          </w:tcPr>
          <w:p w14:paraId="38CD986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425C7A3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70C95EC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7846E1F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5257DEE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100F2ED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184CFA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241F1903" w14:textId="77777777" w:rsidTr="00C80C42">
        <w:trPr>
          <w:trHeight w:val="312"/>
        </w:trPr>
        <w:tc>
          <w:tcPr>
            <w:tcW w:w="1070" w:type="dxa"/>
          </w:tcPr>
          <w:p w14:paraId="0495CEA0" w14:textId="40D33E6D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1104" w:type="dxa"/>
          </w:tcPr>
          <w:p w14:paraId="02247837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4C249046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1BFB36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225295CB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55494DA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7834253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385190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470D4351" w14:textId="77777777" w:rsidTr="00C80C42">
        <w:trPr>
          <w:trHeight w:val="312"/>
        </w:trPr>
        <w:tc>
          <w:tcPr>
            <w:tcW w:w="1070" w:type="dxa"/>
          </w:tcPr>
          <w:p w14:paraId="3BAB1ECC" w14:textId="6644FC01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9</w:t>
            </w:r>
          </w:p>
        </w:tc>
        <w:tc>
          <w:tcPr>
            <w:tcW w:w="1104" w:type="dxa"/>
          </w:tcPr>
          <w:p w14:paraId="2EC93FD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79A2083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5823322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5946DC5A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0E8043A9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69B07180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0FF23C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C80C42" w14:paraId="6F292498" w14:textId="77777777" w:rsidTr="00C80C42">
        <w:trPr>
          <w:trHeight w:val="312"/>
        </w:trPr>
        <w:tc>
          <w:tcPr>
            <w:tcW w:w="1070" w:type="dxa"/>
          </w:tcPr>
          <w:p w14:paraId="62DC5E14" w14:textId="1E08CCC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30</w:t>
            </w:r>
          </w:p>
        </w:tc>
        <w:tc>
          <w:tcPr>
            <w:tcW w:w="1104" w:type="dxa"/>
          </w:tcPr>
          <w:p w14:paraId="3B12156F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01" w:type="dxa"/>
          </w:tcPr>
          <w:p w14:paraId="3FCD19F1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3A690B7E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163" w:type="dxa"/>
          </w:tcPr>
          <w:p w14:paraId="6AEAAB8D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47C424B4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363" w:type="dxa"/>
          </w:tcPr>
          <w:p w14:paraId="4AC0D732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  <w:tc>
          <w:tcPr>
            <w:tcW w:w="1087" w:type="dxa"/>
          </w:tcPr>
          <w:p w14:paraId="630C6FC8" w14:textId="77777777" w:rsidR="00C80C42" w:rsidRDefault="00C80C42" w:rsidP="00C80C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1BD6C9BF" w14:textId="65FFFD14" w:rsidR="00C80C42" w:rsidRDefault="00C80C42" w:rsidP="00C80C42">
      <w:pPr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289CE061" w14:textId="5B235121" w:rsidR="00C80C42" w:rsidRPr="00C80C42" w:rsidRDefault="00C80C42" w:rsidP="00C80C42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C80C42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TAJ YAPILAN KURUM YETKİLİSİNİN</w:t>
      </w:r>
    </w:p>
    <w:p w14:paraId="74EC4650" w14:textId="682080A8" w:rsidR="00C80C42" w:rsidRPr="00C80C42" w:rsidRDefault="00C80C42" w:rsidP="00C80C42">
      <w:pPr>
        <w:jc w:val="center"/>
        <w:rPr>
          <w:rFonts w:ascii="Times New Roman" w:hAnsi="Times New Roman" w:cs="Times New Roman"/>
          <w:color w:val="808080" w:themeColor="background1" w:themeShade="80"/>
          <w:sz w:val="24"/>
          <w:szCs w:val="24"/>
          <w:lang w:val="tr-TR"/>
        </w:rPr>
      </w:pPr>
      <w:r w:rsidRPr="00C80C42">
        <w:rPr>
          <w:rFonts w:ascii="Times New Roman" w:hAnsi="Times New Roman" w:cs="Times New Roman"/>
          <w:color w:val="808080" w:themeColor="background1" w:themeShade="80"/>
          <w:sz w:val="24"/>
          <w:szCs w:val="24"/>
          <w:lang w:val="tr-TR"/>
        </w:rPr>
        <w:t>UNVANI – ADI SOYADI</w:t>
      </w:r>
    </w:p>
    <w:p w14:paraId="41F49841" w14:textId="105D515E" w:rsidR="00C80C42" w:rsidRPr="00C80C42" w:rsidRDefault="00C80C42" w:rsidP="00C80C42">
      <w:pPr>
        <w:jc w:val="center"/>
        <w:rPr>
          <w:rFonts w:ascii="Times New Roman" w:hAnsi="Times New Roman" w:cs="Times New Roman"/>
          <w:color w:val="808080" w:themeColor="background1" w:themeShade="80"/>
          <w:sz w:val="24"/>
          <w:szCs w:val="24"/>
          <w:lang w:val="tr-TR"/>
        </w:rPr>
      </w:pPr>
      <w:r w:rsidRPr="00C80C42">
        <w:rPr>
          <w:rFonts w:ascii="Times New Roman" w:hAnsi="Times New Roman" w:cs="Times New Roman"/>
          <w:color w:val="808080" w:themeColor="background1" w:themeShade="80"/>
          <w:sz w:val="24"/>
          <w:szCs w:val="24"/>
          <w:lang w:val="tr-TR"/>
        </w:rPr>
        <w:t>İMZA</w:t>
      </w:r>
    </w:p>
    <w:sectPr w:rsidR="00C80C42" w:rsidRPr="00C80C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AGSBmaGJubmpko6SsGpxcWZ+XkgBUa1ALk8QEksAAAA"/>
  </w:docVars>
  <w:rsids>
    <w:rsidRoot w:val="000B24AC"/>
    <w:rsid w:val="000871C5"/>
    <w:rsid w:val="000B24AC"/>
    <w:rsid w:val="00391C9D"/>
    <w:rsid w:val="004506D3"/>
    <w:rsid w:val="00694688"/>
    <w:rsid w:val="009F48D7"/>
    <w:rsid w:val="00B63752"/>
    <w:rsid w:val="00C80C42"/>
    <w:rsid w:val="00CC2A08"/>
    <w:rsid w:val="00D22815"/>
    <w:rsid w:val="00FC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BDE46"/>
  <w15:chartTrackingRefBased/>
  <w15:docId w15:val="{8F7B065F-F9EF-4DAF-803B-8B3B9E31C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C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63752"/>
    <w:rPr>
      <w:color w:val="808080"/>
    </w:rPr>
  </w:style>
  <w:style w:type="character" w:customStyle="1" w:styleId="sil">
    <w:name w:val="sil"/>
    <w:basedOn w:val="DefaultParagraphFont"/>
    <w:uiPriority w:val="1"/>
    <w:rsid w:val="00B63752"/>
    <w:rPr>
      <w:rFonts w:ascii="Times New Roman" w:hAnsi="Times New Roman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2CFFC49C09F42AA96009512C7174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3D6E6-1C24-4C6C-B3D0-DCE178F63EDF}"/>
      </w:docPartPr>
      <w:docPartBody>
        <w:p w:rsidR="00000000" w:rsidRDefault="00424816" w:rsidP="00424816">
          <w:pPr>
            <w:pStyle w:val="E2CFFC49C09F42AA96009512C7174B58"/>
          </w:pPr>
          <w:r>
            <w:rPr>
              <w:rFonts w:ascii="Times New Roman" w:hAnsi="Times New Roman" w:cs="Times New Roman"/>
              <w:sz w:val="24"/>
              <w:szCs w:val="24"/>
              <w:lang w:val="tr-TR"/>
            </w:rPr>
            <w:t>…………</w:t>
          </w:r>
        </w:p>
      </w:docPartBody>
    </w:docPart>
    <w:docPart>
      <w:docPartPr>
        <w:name w:val="BFF78772A74B4AAEAA96FF6428D36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48267-5134-4230-8C38-39B9EFBD3C67}"/>
      </w:docPartPr>
      <w:docPartBody>
        <w:p w:rsidR="00000000" w:rsidRDefault="00424816" w:rsidP="00424816">
          <w:pPr>
            <w:pStyle w:val="BFF78772A74B4AAEAA96FF6428D3602A"/>
          </w:pPr>
          <w:r>
            <w:rPr>
              <w:rFonts w:ascii="Times New Roman" w:hAnsi="Times New Roman" w:cs="Times New Roman"/>
              <w:sz w:val="24"/>
              <w:szCs w:val="24"/>
              <w:lang w:val="tr-TR"/>
            </w:rPr>
            <w:t>…………</w:t>
          </w:r>
        </w:p>
      </w:docPartBody>
    </w:docPart>
    <w:docPart>
      <w:docPartPr>
        <w:name w:val="1E4B1409553547769A5997705AB9B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1981C-07CB-443D-8F49-AEBAAA5DA155}"/>
      </w:docPartPr>
      <w:docPartBody>
        <w:p w:rsidR="00000000" w:rsidRDefault="00424816" w:rsidP="00424816">
          <w:pPr>
            <w:pStyle w:val="1E4B1409553547769A5997705AB9BCB3"/>
          </w:pPr>
          <w:r>
            <w:rPr>
              <w:rFonts w:ascii="Times New Roman" w:hAnsi="Times New Roman" w:cs="Times New Roman"/>
              <w:sz w:val="24"/>
              <w:szCs w:val="24"/>
              <w:lang w:val="tr-TR"/>
            </w:rPr>
            <w:t>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4816"/>
    <w:rsid w:val="00424816"/>
    <w:rsid w:val="005B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4816"/>
    <w:rPr>
      <w:color w:val="808080"/>
    </w:rPr>
  </w:style>
  <w:style w:type="paragraph" w:customStyle="1" w:styleId="E2CFFC49C09F42AA96009512C7174B58">
    <w:name w:val="E2CFFC49C09F42AA96009512C7174B58"/>
    <w:rsid w:val="00424816"/>
    <w:rPr>
      <w:rFonts w:eastAsiaTheme="minorHAnsi"/>
      <w:lang w:eastAsia="en-US"/>
    </w:rPr>
  </w:style>
  <w:style w:type="paragraph" w:customStyle="1" w:styleId="BFF78772A74B4AAEAA96FF6428D3602A">
    <w:name w:val="BFF78772A74B4AAEAA96FF6428D3602A"/>
    <w:rsid w:val="00424816"/>
  </w:style>
  <w:style w:type="paragraph" w:customStyle="1" w:styleId="1E4B1409553547769A5997705AB9BCB3">
    <w:name w:val="1E4B1409553547769A5997705AB9BCB3"/>
    <w:rsid w:val="004248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inhan</dc:creator>
  <cp:keywords/>
  <dc:description/>
  <cp:lastModifiedBy>Ekinhan</cp:lastModifiedBy>
  <cp:revision>3</cp:revision>
  <cp:lastPrinted>2021-07-08T11:01:00Z</cp:lastPrinted>
  <dcterms:created xsi:type="dcterms:W3CDTF">2021-07-08T10:37:00Z</dcterms:created>
  <dcterms:modified xsi:type="dcterms:W3CDTF">2021-07-08T11:03:00Z</dcterms:modified>
</cp:coreProperties>
</file>